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53D0492C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SAPka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Bemutatjuk a SporTárs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6DB1336C" w:rsidR="00906F20" w:rsidRPr="00850CCF" w:rsidRDefault="006B1835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>
        <w:rPr>
          <w:color w:val="00B0F0"/>
          <w:lang w:val="hu-HU"/>
        </w:rPr>
        <w:t>Valamint 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="00D91417"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="00D91417"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="00D91417"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="00D91417"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="00D91417"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="00D91417" w:rsidRPr="00850CCF">
        <w:rPr>
          <w:color w:val="00B0F0"/>
          <w:lang w:val="hu-HU"/>
        </w:rPr>
        <w:t xml:space="preserve"> </w:t>
      </w:r>
      <w:r>
        <w:rPr>
          <w:color w:val="00B0F0"/>
          <w:lang w:val="hu-HU"/>
        </w:rPr>
        <w:t xml:space="preserve">sport </w:t>
      </w:r>
      <w:r w:rsidR="00D91417" w:rsidRPr="00850CCF">
        <w:rPr>
          <w:color w:val="00B0F0"/>
          <w:lang w:val="hu-HU"/>
        </w:rPr>
        <w:t>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lőnyök kiemelése a képernyőn&gt;</w:t>
      </w:r>
    </w:p>
    <w:p w14:paraId="73794AC4" w14:textId="0402EDB3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 xml:space="preserve">&lt;Képernyő alján: </w:t>
      </w:r>
      <w:r w:rsidR="000D716A">
        <w:rPr>
          <w:color w:val="000000" w:themeColor="text1"/>
          <w:lang w:val="hu-HU"/>
        </w:rPr>
        <w:t>K</w:t>
      </w:r>
      <w:r w:rsidRPr="006B1835">
        <w:rPr>
          <w:color w:val="000000" w:themeColor="text1"/>
          <w:lang w:val="hu-HU"/>
        </w:rPr>
        <w:t>orlátozott felelősségi nyilatkozat: az eredményeket 120 emberen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57BA1840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</w:t>
      </w:r>
      <w:r w:rsidR="00B33723">
        <w:rPr>
          <w:lang w:val="hu-HU"/>
        </w:rPr>
        <w:t>l</w:t>
      </w:r>
      <w:r w:rsidR="00C528CB" w:rsidRPr="004A4660">
        <w:rPr>
          <w:lang w:val="hu-HU"/>
        </w:rPr>
        <w:t>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Pr="00E91083" w:rsidRDefault="004A4660"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>l. A jövőben az applikáció értesítéseket is fog küldeni az események előtt megadott idővel. Kérhetünk majd értesítéseket a közelünkben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>Pontrendszerrel is szeretnénk játékosítani</w:t>
      </w:r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Elképedve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 xml:space="preserve">&lt;Elkezdi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r>
        <w:t>Jelenetek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>Simon? egyedül teniszezik szerencsétlenül ???</w:t>
      </w:r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730A4873" w14:textId="3A1AF60C" w:rsidR="00551EE5" w:rsidRPr="00551EE5" w:rsidRDefault="000A186D" w:rsidP="00551EE5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551EE5" w:rsidRPr="00551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A9706" w14:textId="77777777" w:rsidR="002977C4" w:rsidRDefault="002977C4" w:rsidP="00CF40C5">
      <w:pPr>
        <w:spacing w:after="0" w:line="240" w:lineRule="auto"/>
      </w:pPr>
      <w:r>
        <w:separator/>
      </w:r>
    </w:p>
  </w:endnote>
  <w:endnote w:type="continuationSeparator" w:id="0">
    <w:p w14:paraId="33BDB0C9" w14:textId="77777777" w:rsidR="002977C4" w:rsidRDefault="002977C4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28A26" w14:textId="77777777" w:rsidR="002977C4" w:rsidRDefault="002977C4" w:rsidP="00CF40C5">
      <w:pPr>
        <w:spacing w:after="0" w:line="240" w:lineRule="auto"/>
      </w:pPr>
      <w:r>
        <w:separator/>
      </w:r>
    </w:p>
  </w:footnote>
  <w:footnote w:type="continuationSeparator" w:id="0">
    <w:p w14:paraId="31754CE5" w14:textId="77777777" w:rsidR="002977C4" w:rsidRDefault="002977C4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NK0FAIa5bb8tAAAA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0D716A"/>
    <w:rsid w:val="001209D6"/>
    <w:rsid w:val="00120CFF"/>
    <w:rsid w:val="0012488E"/>
    <w:rsid w:val="00130FC0"/>
    <w:rsid w:val="0013348E"/>
    <w:rsid w:val="0018183D"/>
    <w:rsid w:val="001826FA"/>
    <w:rsid w:val="00195E77"/>
    <w:rsid w:val="001C1EE7"/>
    <w:rsid w:val="001C611B"/>
    <w:rsid w:val="001D3C19"/>
    <w:rsid w:val="001F00B7"/>
    <w:rsid w:val="001F1E87"/>
    <w:rsid w:val="001F784E"/>
    <w:rsid w:val="00211D9B"/>
    <w:rsid w:val="00237B9D"/>
    <w:rsid w:val="00267BA8"/>
    <w:rsid w:val="00293251"/>
    <w:rsid w:val="002977C4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C5A5B"/>
    <w:rsid w:val="003D1CF4"/>
    <w:rsid w:val="003D35BB"/>
    <w:rsid w:val="003D7E5A"/>
    <w:rsid w:val="00426A60"/>
    <w:rsid w:val="0043051B"/>
    <w:rsid w:val="00433FE4"/>
    <w:rsid w:val="004361DF"/>
    <w:rsid w:val="00444A52"/>
    <w:rsid w:val="00447201"/>
    <w:rsid w:val="00470D3D"/>
    <w:rsid w:val="004833E0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2385C"/>
    <w:rsid w:val="005355B8"/>
    <w:rsid w:val="00544370"/>
    <w:rsid w:val="00551EE5"/>
    <w:rsid w:val="005563D3"/>
    <w:rsid w:val="00560AA5"/>
    <w:rsid w:val="00566784"/>
    <w:rsid w:val="005725A7"/>
    <w:rsid w:val="0057340A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A607A"/>
    <w:rsid w:val="006B1835"/>
    <w:rsid w:val="006B5071"/>
    <w:rsid w:val="006C7138"/>
    <w:rsid w:val="00704D3F"/>
    <w:rsid w:val="00705EB7"/>
    <w:rsid w:val="00742767"/>
    <w:rsid w:val="0079017F"/>
    <w:rsid w:val="00795008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33723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90BA6"/>
    <w:rsid w:val="00E91083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6</TotalTime>
  <Pages>3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 Berczik</cp:lastModifiedBy>
  <cp:revision>158</cp:revision>
  <dcterms:created xsi:type="dcterms:W3CDTF">2021-05-03T11:29:00Z</dcterms:created>
  <dcterms:modified xsi:type="dcterms:W3CDTF">2021-05-20T18:49:00Z</dcterms:modified>
</cp:coreProperties>
</file>